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FA817A1" w:rsidR="0000007A" w:rsidRPr="00DE7D30" w:rsidRDefault="0044050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history="1">
              <w:r w:rsidRPr="0044050D">
                <w:rPr>
                  <w:rStyle w:val="Hyperlink"/>
                  <w:rFonts w:ascii="Arial" w:hAnsi="Arial" w:cs="Arial"/>
                  <w:b/>
                  <w:bCs/>
                  <w:szCs w:val="28"/>
                </w:rPr>
                <w:t>Science and Technology - Recent Updates and Future Prospects</w:t>
              </w:r>
            </w:hyperlink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3865D36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44050D">
              <w:rPr>
                <w:rFonts w:ascii="Arial" w:hAnsi="Arial" w:cs="Arial"/>
                <w:b/>
                <w:bCs/>
                <w:szCs w:val="28"/>
                <w:lang w:val="en-GB"/>
              </w:rPr>
              <w:t>1687</w:t>
            </w:r>
          </w:p>
        </w:tc>
      </w:tr>
      <w:tr w:rsidR="0000007A" w:rsidRPr="00DE7D30" w14:paraId="05B60576" w14:textId="77777777" w:rsidTr="002E7787">
        <w:trPr>
          <w:trHeight w:val="650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A9CB4" w14:textId="77777777" w:rsidR="0044050D" w:rsidRPr="0044050D" w:rsidRDefault="0044050D" w:rsidP="0044050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</w:rPr>
            </w:pPr>
            <w:r w:rsidRPr="0044050D">
              <w:rPr>
                <w:rFonts w:ascii="Arial" w:hAnsi="Arial" w:cs="Arial"/>
                <w:b/>
                <w:bCs/>
                <w:szCs w:val="28"/>
              </w:rPr>
              <w:t>Smart antennas in direction finding </w:t>
            </w:r>
          </w:p>
          <w:p w14:paraId="0B70E962" w14:textId="77777777" w:rsidR="0000007A" w:rsidRPr="0044050D" w:rsidRDefault="0000007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4B5407F" w:rsidR="00CF0BBB" w:rsidRPr="00DE7D30" w:rsidRDefault="0044050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7D4CCB64" w14:textId="77777777" w:rsidR="00645A56" w:rsidRPr="00DE7D30" w:rsidRDefault="00D9392F" w:rsidP="00D9392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E7D30">
        <w:rPr>
          <w:rFonts w:ascii="Arial" w:hAnsi="Arial" w:cs="Arial"/>
          <w:b/>
          <w:sz w:val="28"/>
          <w:szCs w:val="20"/>
          <w:u w:val="single"/>
          <w:lang w:val="en-GB"/>
        </w:rPr>
        <w:t>General guideline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s</w:t>
      </w:r>
      <w:r w:rsidR="00FF09A0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 for </w:t>
      </w:r>
      <w:r w:rsidR="00C03A1D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the </w:t>
      </w:r>
      <w:r w:rsidR="00D4041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>Peer Review process</w:t>
      </w:r>
      <w:r w:rsidR="00645A56" w:rsidRPr="00DE7D30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: 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209F679B" w14:textId="77777777" w:rsidR="00F2643C" w:rsidRPr="00DE7D30" w:rsidRDefault="002320EB" w:rsidP="00F2643C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peer review policy states</w:t>
      </w:r>
      <w:r w:rsidR="00D27A79" w:rsidRPr="00DE7D30">
        <w:rPr>
          <w:rFonts w:ascii="Arial" w:hAnsi="Arial" w:cs="Arial"/>
          <w:szCs w:val="20"/>
          <w:lang w:val="en-GB"/>
        </w:rPr>
        <w:t xml:space="preserve"> that </w:t>
      </w:r>
      <w:r w:rsidR="00150304" w:rsidRPr="00DE7D30">
        <w:rPr>
          <w:rFonts w:ascii="Arial" w:hAnsi="Arial" w:cs="Arial"/>
          <w:b/>
          <w:szCs w:val="20"/>
          <w:u w:val="single"/>
          <w:lang w:val="en-GB"/>
        </w:rPr>
        <w:t>NO</w:t>
      </w:r>
      <w:r w:rsidR="00F2643C" w:rsidRPr="00DE7D30">
        <w:rPr>
          <w:rFonts w:ascii="Arial" w:hAnsi="Arial" w:cs="Arial"/>
          <w:szCs w:val="20"/>
          <w:lang w:val="en-GB"/>
        </w:rPr>
        <w:t xml:space="preserve"> manuscript should be rejected only </w:t>
      </w:r>
      <w:r w:rsidR="00C03A1D" w:rsidRPr="00DE7D30">
        <w:rPr>
          <w:rFonts w:ascii="Arial" w:hAnsi="Arial" w:cs="Arial"/>
          <w:szCs w:val="20"/>
          <w:lang w:val="en-GB"/>
        </w:rPr>
        <w:t>based on</w:t>
      </w:r>
      <w:r w:rsidR="00F2643C" w:rsidRPr="00DE7D30">
        <w:rPr>
          <w:rFonts w:ascii="Arial" w:hAnsi="Arial" w:cs="Arial"/>
          <w:szCs w:val="20"/>
          <w:lang w:val="en-GB"/>
        </w:rPr>
        <w:t xml:space="preserve"> ‘</w:t>
      </w:r>
      <w:r w:rsidR="00F2643C" w:rsidRPr="00DE7D30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F2643C" w:rsidRPr="00DE7D30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73E06E6F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To ensure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high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quality review, reviewers are rated on a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>5-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oint scale and reviewers with an average of 3 or more points will be included in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Pr="00DE7D30">
        <w:rPr>
          <w:rFonts w:ascii="Arial" w:hAnsi="Arial" w:cs="Arial"/>
          <w:b/>
          <w:color w:val="222222"/>
          <w:szCs w:val="18"/>
          <w:lang w:val="en-IN"/>
        </w:rPr>
        <w:t>Annual Peer Reviewers’ Hall of Fame.</w:t>
      </w:r>
    </w:p>
    <w:p w14:paraId="03F99F80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b/>
          <w:color w:val="222222"/>
          <w:szCs w:val="18"/>
          <w:lang w:val="en-IN"/>
        </w:rPr>
        <w:t xml:space="preserve">Please see details of </w:t>
      </w:r>
      <w:r w:rsidR="00C03A1D" w:rsidRPr="00DE7D30">
        <w:rPr>
          <w:rFonts w:ascii="Arial" w:hAnsi="Arial" w:cs="Arial"/>
          <w:b/>
          <w:color w:val="222222"/>
          <w:szCs w:val="18"/>
          <w:lang w:val="en-IN"/>
        </w:rPr>
        <w:t xml:space="preserve">the </w:t>
      </w:r>
      <w:r w:rsidR="00F73CF2" w:rsidRPr="00DE7D30">
        <w:rPr>
          <w:rFonts w:ascii="Arial" w:hAnsi="Arial" w:cs="Arial"/>
          <w:b/>
          <w:color w:val="222222"/>
          <w:szCs w:val="18"/>
          <w:lang w:val="en-IN"/>
        </w:rPr>
        <w:t xml:space="preserve">Annual Peer Reviewers’ Hall of Fame here: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>One point is assigned for each of the following: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br/>
        <w:t xml:space="preserve">1. The reviewer responded to the review invitation within the requested time frame. </w:t>
      </w:r>
    </w:p>
    <w:p w14:paraId="1A6898B1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2. The reviewer reviewed the manuscript within the requested time frame. </w:t>
      </w:r>
    </w:p>
    <w:p w14:paraId="39B671B4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3.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 The review addressed all aspects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at </w:t>
      </w:r>
      <w:r w:rsidR="00D27A79" w:rsidRPr="00DE7D30">
        <w:rPr>
          <w:rFonts w:ascii="Arial" w:hAnsi="Arial" w:cs="Arial"/>
          <w:color w:val="222222"/>
          <w:szCs w:val="18"/>
          <w:lang w:val="en-IN"/>
        </w:rPr>
        <w:t xml:space="preserve">were asked for in the reviewer guidelines. </w:t>
      </w:r>
    </w:p>
    <w:p w14:paraId="2734D119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 xml:space="preserve">4. </w:t>
      </w:r>
      <w:r w:rsidR="00C03A1D" w:rsidRPr="00DE7D30">
        <w:rPr>
          <w:rFonts w:ascii="Arial" w:hAnsi="Arial" w:cs="Arial"/>
          <w:color w:val="222222"/>
          <w:szCs w:val="18"/>
          <w:lang w:val="en-IN"/>
        </w:rPr>
        <w:t xml:space="preserve">The reviewer </w:t>
      </w:r>
      <w:r w:rsidRPr="00DE7D30">
        <w:rPr>
          <w:rFonts w:ascii="Arial" w:hAnsi="Arial" w:cs="Arial"/>
          <w:color w:val="222222"/>
          <w:szCs w:val="18"/>
          <w:lang w:val="en-IN"/>
        </w:rPr>
        <w:t xml:space="preserve">gave suggestions to improve the revised version </w:t>
      </w:r>
    </w:p>
    <w:p w14:paraId="3046633B" w14:textId="77777777" w:rsidR="002A3D7C" w:rsidRPr="00DE7D30" w:rsidRDefault="00D27A79" w:rsidP="00D27A79">
      <w:pPr>
        <w:pStyle w:val="BodyText"/>
        <w:jc w:val="left"/>
        <w:rPr>
          <w:rFonts w:ascii="Arial" w:hAnsi="Arial" w:cs="Arial"/>
          <w:color w:val="222222"/>
          <w:szCs w:val="18"/>
          <w:lang w:val="en-IN"/>
        </w:rPr>
      </w:pPr>
      <w:r w:rsidRPr="00DE7D30">
        <w:rPr>
          <w:rFonts w:ascii="Arial" w:hAnsi="Arial" w:cs="Arial"/>
          <w:color w:val="222222"/>
          <w:szCs w:val="18"/>
          <w:lang w:val="en-IN"/>
        </w:rPr>
        <w:t>5. The review was written in a friendly and encouraging way.</w:t>
      </w:r>
    </w:p>
    <w:p w14:paraId="17599C49" w14:textId="77777777" w:rsidR="00626025" w:rsidRPr="00DE7D30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</w:p>
    <w:p w14:paraId="63CD6BCB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0D0B611" w:rsidR="00E03C32" w:rsidRDefault="002F4605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F460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IP Conference Proceeding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2F460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930, 02000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</w:p>
                <w:p w14:paraId="57E24C8C" w14:textId="345FCAD6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F4605" w:rsidRPr="002F4605">
                    <w:t xml:space="preserve"> </w:t>
                  </w:r>
                  <w:hyperlink r:id="rId8" w:history="1">
                    <w:r w:rsidR="002F4605" w:rsidRPr="00C93348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063/5.0175572</w:t>
                    </w:r>
                  </w:hyperlink>
                  <w:r w:rsidR="002F460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46"/>
        <w:gridCol w:w="8235"/>
        <w:gridCol w:w="7069"/>
      </w:tblGrid>
      <w:tr w:rsidR="00602F7D" w:rsidRPr="00DE7D30" w14:paraId="5E6C8173" w14:textId="77777777" w:rsidTr="002E778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2E7787">
        <w:tc>
          <w:tcPr>
            <w:tcW w:w="1350" w:type="pct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63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87" w:type="pct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2E7787">
        <w:tc>
          <w:tcPr>
            <w:tcW w:w="1350" w:type="pct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63" w:type="pct"/>
          </w:tcPr>
          <w:p w14:paraId="62B0017C" w14:textId="77777777" w:rsidR="00204D68" w:rsidRPr="00DE7D30" w:rsidRDefault="00204D6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FB3DE3">
        <w:trPr>
          <w:trHeight w:val="554"/>
        </w:trPr>
        <w:tc>
          <w:tcPr>
            <w:tcW w:w="1350" w:type="pct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63" w:type="pct"/>
          </w:tcPr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FB3DE3">
        <w:trPr>
          <w:trHeight w:val="574"/>
        </w:trPr>
        <w:tc>
          <w:tcPr>
            <w:tcW w:w="1350" w:type="pct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63" w:type="pct"/>
          </w:tcPr>
          <w:p w14:paraId="1D6A4D69" w14:textId="77777777" w:rsidR="00D9392F" w:rsidRPr="00DE7D30" w:rsidRDefault="00D9392F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2E7787">
        <w:trPr>
          <w:trHeight w:val="1178"/>
        </w:trPr>
        <w:tc>
          <w:tcPr>
            <w:tcW w:w="1350" w:type="pct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63" w:type="pct"/>
          </w:tcPr>
          <w:p w14:paraId="50A78266" w14:textId="77777777" w:rsidR="00FB3DE3" w:rsidRPr="00DE7D30" w:rsidRDefault="00FB3DE3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2E7787">
        <w:trPr>
          <w:trHeight w:val="1178"/>
        </w:trPr>
        <w:tc>
          <w:tcPr>
            <w:tcW w:w="1350" w:type="pct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63" w:type="pct"/>
          </w:tcPr>
          <w:p w14:paraId="5C93CB83" w14:textId="77777777" w:rsidR="004430CD" w:rsidRPr="00DE7D30" w:rsidRDefault="004430CD" w:rsidP="00477844">
            <w:pPr>
              <w:pStyle w:val="ListParagrap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2E7787">
        <w:trPr>
          <w:trHeight w:val="1178"/>
        </w:trPr>
        <w:tc>
          <w:tcPr>
            <w:tcW w:w="1350" w:type="pct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63" w:type="pct"/>
          </w:tcPr>
          <w:p w14:paraId="6D532B8F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7" w:type="pct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50217B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021315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6FBA23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D44CC7E" w14:textId="77777777" w:rsidR="00D9392F" w:rsidRPr="00DE7D30" w:rsidRDefault="00D9392F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3A1C45" w:rsidRPr="00DE7D30" w14:paraId="7EDA4C18" w14:textId="77777777" w:rsidTr="000C0B0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600AC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B34ACE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A1C45" w:rsidRPr="00DE7D30" w14:paraId="5F9DA804" w14:textId="77777777" w:rsidTr="000C0B04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632AD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2D75C" w14:textId="77777777" w:rsidR="003A1C45" w:rsidRPr="00DE7D30" w:rsidRDefault="003A1C45" w:rsidP="000C0B04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483CCD52" w14:textId="77777777" w:rsidR="003A1C45" w:rsidRPr="00DE7D30" w:rsidRDefault="003A1C45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reviewer, correct the manuscript and highlight that part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)</w:t>
            </w:r>
          </w:p>
        </w:tc>
      </w:tr>
      <w:tr w:rsidR="003A1C45" w:rsidRPr="00DE7D30" w14:paraId="5C0ED7EF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38A81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02543A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1B190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(If yes, Kindly please write down the ethical issues here in detail)</w:t>
            </w:r>
          </w:p>
          <w:p w14:paraId="0625D53B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71EBE8" w14:textId="77777777" w:rsidR="003A1C45" w:rsidRPr="00DE7D30" w:rsidRDefault="003A1C45" w:rsidP="007C6CD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51741B51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E48CBF6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9C59EE4" w14:textId="77777777" w:rsidR="003A1C45" w:rsidRPr="00DE7D30" w:rsidRDefault="003A1C45" w:rsidP="000C0B04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6D7ADA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60A359FA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EC464" w14:textId="77777777" w:rsidR="003A1C45" w:rsidRPr="00DE7D30" w:rsidRDefault="003A1C45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FEA0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A75393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209479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2ECC737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09E" w:rsidRPr="00DE7D30" w14:paraId="5D103C59" w14:textId="77777777" w:rsidTr="000C0B04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FB338" w14:textId="77777777" w:rsidR="0065409E" w:rsidRPr="00DE7D30" w:rsidRDefault="0065409E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Do you think the article is plagiarized? </w:t>
            </w:r>
          </w:p>
          <w:p w14:paraId="564B5EA8" w14:textId="77777777" w:rsidR="0065409E" w:rsidRPr="00DE7D30" w:rsidRDefault="0065409E" w:rsidP="0065409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If yes, please justify your answer and send us some proof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41DA" w14:textId="77777777" w:rsidR="00CD5091" w:rsidRPr="00DE7D30" w:rsidRDefault="00CD5091" w:rsidP="007C6C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279A1479" w14:textId="77777777" w:rsidR="0065409E" w:rsidRPr="00DE7D30" w:rsidRDefault="0065409E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A1C45" w:rsidRPr="00DE7D30" w14:paraId="5633DD6A" w14:textId="77777777" w:rsidTr="005F184C">
        <w:trPr>
          <w:trHeight w:val="1012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80CBB" w14:textId="77777777" w:rsidR="003A1C45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o you think a Disclaimer is required to explain the history</w:t>
            </w:r>
          </w:p>
          <w:p w14:paraId="2B3D3914" w14:textId="77777777" w:rsidR="0065409E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of this manuscript? </w:t>
            </w:r>
          </w:p>
          <w:p w14:paraId="66C37141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(As 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ost cases chapters of reference books</w:t>
            </w:r>
          </w:p>
          <w:p w14:paraId="72DCC545" w14:textId="77777777" w:rsidR="005F184C" w:rsidRPr="00DE7D30" w:rsidRDefault="005F184C" w:rsidP="000C0B0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re extended version</w:t>
            </w:r>
            <w:r w:rsidR="00C03A1D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of previously published article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n some journal</w:t>
            </w:r>
            <w:r w:rsidR="0065409E" w:rsidRPr="00DE7D3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CF2C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0D807C11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244AAE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C51B906" w14:textId="77777777" w:rsidR="003A1C45" w:rsidRPr="00DE7D30" w:rsidRDefault="003A1C45" w:rsidP="000C0B0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EC21B3A" w14:textId="77777777" w:rsidR="00462996" w:rsidRPr="00DE7D30" w:rsidRDefault="00462996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9B533E" w14:textId="77777777" w:rsidR="00DB7E1B" w:rsidRPr="00DE7D30" w:rsidRDefault="00DB7E1B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8224E2" w:rsidRPr="00DE7D30" w14:paraId="0BF7231C" w14:textId="77777777" w:rsidTr="002E7787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53CD4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3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 w:rsidR="00C03A1D"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5B8B598B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8224E2" w:rsidRPr="00DE7D30" w14:paraId="5B5003F4" w14:textId="77777777" w:rsidTr="002E7787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A9515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Here reviewer should declare his/her competing interest. If nothing to declare he/she can write “I declare tha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I have 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no competing interest</w:t>
            </w:r>
            <w:r w:rsidR="00163622"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as a reviewer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”</w:t>
            </w:r>
          </w:p>
          <w:p w14:paraId="68060B09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E25241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7A565C" w14:textId="77777777" w:rsidR="008224E2" w:rsidRPr="00DE7D30" w:rsidRDefault="008224E2" w:rsidP="0002198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7B47D23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523164DB" w14:textId="77777777" w:rsidR="00DB7E1B" w:rsidRPr="00DE7D30" w:rsidRDefault="00DB7E1B" w:rsidP="00D9392F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E71C8D" w:rsidRPr="00DE7D30" w14:paraId="1F39B5B7" w14:textId="77777777" w:rsidTr="002E7787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707C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 xml:space="preserve">PART  </w:t>
            </w:r>
            <w:r w:rsidR="00D1283A"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4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:</w:t>
            </w:r>
            <w:r w:rsidRPr="00DE7D30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5EF2AF3E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67046C" w:rsidRPr="00DE7D30" w14:paraId="3EA693F5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FF4E" w14:textId="77777777" w:rsidR="0067046C" w:rsidRPr="00DE7D30" w:rsidRDefault="0067046C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B144D" w14:textId="77777777" w:rsidR="0067046C" w:rsidRPr="00DE7D30" w:rsidRDefault="0067046C" w:rsidP="000936A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MARKS </w:t>
            </w:r>
            <w:r w:rsidR="000936AC" w:rsidRPr="00DE7D30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 this  manuscript</w:t>
            </w:r>
          </w:p>
        </w:tc>
      </w:tr>
      <w:tr w:rsidR="00E71C8D" w:rsidRPr="00DE7D30" w14:paraId="53A38351" w14:textId="77777777" w:rsidTr="002E7787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6EA8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2DDF4229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( Highest: 10  Lowest: 0 )</w:t>
            </w:r>
          </w:p>
          <w:p w14:paraId="68F9FCE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690EBA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2E66CE5D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Accept As It Is: (&gt;9-10)</w:t>
            </w:r>
          </w:p>
          <w:p w14:paraId="390782A1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inor Revision: (&gt;8-9)</w:t>
            </w:r>
          </w:p>
          <w:p w14:paraId="702B20D8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Major Revision: (&gt;7-8)</w:t>
            </w:r>
          </w:p>
          <w:p w14:paraId="4197EDD0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erious Major revision: (&gt;5-7)</w:t>
            </w:r>
          </w:p>
          <w:p w14:paraId="7C8B1B67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Rejected (with repairable deficiencies and may be reconsidered): (&gt;</w:t>
            </w:r>
            <w:r w:rsidR="00D40416" w:rsidRPr="00DE7D30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-5)</w:t>
            </w:r>
          </w:p>
          <w:p w14:paraId="7FA72C42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EB45" w14:textId="77777777" w:rsidR="00E71C8D" w:rsidRPr="00DE7D30" w:rsidRDefault="00E71C8D" w:rsidP="00BE645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F19EAE" w14:textId="77777777" w:rsidR="00462996" w:rsidRPr="00DE7D30" w:rsidRDefault="00462996">
      <w:pPr>
        <w:rPr>
          <w:rFonts w:ascii="Arial" w:hAnsi="Arial" w:cs="Arial"/>
          <w:sz w:val="20"/>
          <w:szCs w:val="20"/>
          <w:lang w:val="en-GB"/>
        </w:rPr>
      </w:pPr>
    </w:p>
    <w:p w14:paraId="4A615466" w14:textId="77777777" w:rsidR="00BB4FEC" w:rsidRPr="00DE7D30" w:rsidRDefault="00BB4FEC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0"/>
      </w:tblGrid>
      <w:tr w:rsidR="00F96F54" w:rsidRPr="00DE7D30" w14:paraId="1C7ED5C7" w14:textId="77777777" w:rsidTr="00F96F54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FA912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5: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Reviewer Details:</w:t>
            </w:r>
          </w:p>
          <w:p w14:paraId="0F35CD1E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This information is mandatory to prepare the Reviewer Certificate properly. </w:t>
            </w:r>
          </w:p>
          <w:p w14:paraId="1E0AA682" w14:textId="77777777" w:rsidR="00F96F54" w:rsidRPr="00DE7D30" w:rsidRDefault="008C75AD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Certificate prep</w:t>
            </w:r>
            <w:r w:rsidR="00C03A1D"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a</w:t>
            </w:r>
            <w:r w:rsidRPr="00DE7D30"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  <w:t>ration will not be possible if incomplete information is received.</w:t>
            </w:r>
          </w:p>
          <w:p w14:paraId="19A27BF5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16514"/>
            </w:tblGrid>
            <w:tr w:rsidR="00F96F54" w:rsidRPr="00DE7D30" w14:paraId="5F27291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7A185C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Name of the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374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CB7F448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01FF5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Department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6FA9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3CA61BD0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2332F0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University or Institution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6617A6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4F76F5F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85D29A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Country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ED4831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4BA8F6AE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7854BE" w14:textId="77777777" w:rsidR="00F96F54" w:rsidRPr="00DE7D30" w:rsidRDefault="00F96F54" w:rsidP="00F96F54">
                  <w:pPr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hAnsi="Arial" w:cs="Arial"/>
                      <w:sz w:val="20"/>
                      <w:szCs w:val="20"/>
                      <w:lang w:val="en-GB"/>
                    </w:rPr>
                    <w:t xml:space="preserve">Position: (Professor/lecturer, etc.) </w:t>
                  </w:r>
                  <w:r w:rsidRPr="00DE7D30">
                    <w:rPr>
                      <w:rFonts w:ascii="Arial" w:hAnsi="Arial" w:cs="Arial"/>
                      <w:bCs/>
                      <w:sz w:val="20"/>
                      <w:szCs w:val="20"/>
                      <w:lang w:val="en-GB"/>
                    </w:rPr>
                    <w:t>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57F6EE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63D20641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0C5278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Email ID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C49697" w14:textId="77777777" w:rsidR="00CA7853" w:rsidRPr="00DE7D30" w:rsidRDefault="00CA7853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7B3CDBC6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6DEE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WhatsApp Number of 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E318D8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F96F54" w:rsidRPr="00DE7D30" w14:paraId="178ACD97" w14:textId="77777777">
              <w:tc>
                <w:tcPr>
                  <w:tcW w:w="4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83BCE" w14:textId="77777777" w:rsidR="00F96F54" w:rsidRPr="00DE7D30" w:rsidRDefault="00F96F54" w:rsidP="00F96F54">
                  <w:pPr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</w:pP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5-8 Keywords regarding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expertise of </w:t>
                  </w:r>
                  <w:r w:rsidR="00C03A1D"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 xml:space="preserve">the </w:t>
                  </w:r>
                  <w:r w:rsidRPr="00DE7D30">
                    <w:rPr>
                      <w:rFonts w:ascii="Arial" w:eastAsia="Arial Unicode MS" w:hAnsi="Arial" w:cs="Arial"/>
                      <w:bCs/>
                      <w:sz w:val="20"/>
                      <w:szCs w:val="20"/>
                      <w:lang w:val="en-GB"/>
                    </w:rPr>
                    <w:t>Reviewer</w:t>
                  </w:r>
                </w:p>
              </w:tc>
              <w:tc>
                <w:tcPr>
                  <w:tcW w:w="165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AB37DC" w14:textId="77777777" w:rsidR="00F96F54" w:rsidRPr="00DE7D30" w:rsidRDefault="00F96F54" w:rsidP="00AA5338">
                  <w:pPr>
                    <w:spacing w:line="360" w:lineRule="auto"/>
                    <w:rPr>
                      <w:rFonts w:ascii="Arial" w:eastAsia="Arial Unicode MS" w:hAnsi="Arial" w:cs="Arial"/>
                      <w:b/>
                      <w:bCs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42FDC517" w14:textId="77777777" w:rsidR="00F96F54" w:rsidRPr="00DE7D30" w:rsidRDefault="00F96F54" w:rsidP="00F96F54">
            <w:pPr>
              <w:rPr>
                <w:rFonts w:ascii="Arial" w:eastAsia="Arial Unicode MS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</w:tbl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3167DE" w14:textId="77777777" w:rsidR="00F00A1E" w:rsidRPr="0000007A" w:rsidRDefault="00F00A1E" w:rsidP="0099583E">
      <w:r>
        <w:separator/>
      </w:r>
    </w:p>
  </w:endnote>
  <w:endnote w:type="continuationSeparator" w:id="0">
    <w:p w14:paraId="51771A19" w14:textId="77777777" w:rsidR="00F00A1E" w:rsidRPr="0000007A" w:rsidRDefault="00F00A1E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87B83C" w14:textId="77777777" w:rsidR="00F00A1E" w:rsidRPr="0000007A" w:rsidRDefault="00F00A1E" w:rsidP="0099583E">
      <w:r>
        <w:separator/>
      </w:r>
    </w:p>
  </w:footnote>
  <w:footnote w:type="continuationSeparator" w:id="0">
    <w:p w14:paraId="51BC0E02" w14:textId="77777777" w:rsidR="00F00A1E" w:rsidRPr="0000007A" w:rsidRDefault="00F00A1E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C40B8"/>
    <w:rsid w:val="002D60EF"/>
    <w:rsid w:val="002E10DF"/>
    <w:rsid w:val="002E1211"/>
    <w:rsid w:val="002E2339"/>
    <w:rsid w:val="002E5C81"/>
    <w:rsid w:val="002E6D86"/>
    <w:rsid w:val="002E7787"/>
    <w:rsid w:val="002F4605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465A"/>
    <w:rsid w:val="00435B36"/>
    <w:rsid w:val="0044050D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1613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006D"/>
    <w:rsid w:val="007A62F8"/>
    <w:rsid w:val="007B1099"/>
    <w:rsid w:val="007B54A4"/>
    <w:rsid w:val="007C6CDF"/>
    <w:rsid w:val="007D0246"/>
    <w:rsid w:val="007F5873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0A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050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4050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4050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444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5.017557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science-and-technology-recent-updates-and-future-prospec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11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8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ovan Mitra</cp:lastModifiedBy>
  <cp:revision>43</cp:revision>
  <dcterms:created xsi:type="dcterms:W3CDTF">2023-08-30T09:21:00Z</dcterms:created>
  <dcterms:modified xsi:type="dcterms:W3CDTF">2024-07-02T10:27:00Z</dcterms:modified>
</cp:coreProperties>
</file>